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adiologist</w:t>
      </w:r>
      <w:r>
        <w:t xml:space="preserve"> </w:t>
      </w:r>
      <w:r>
        <w:t xml:space="preserve">Application</w:t>
      </w:r>
    </w:p>
    <w:bookmarkStart w:id="25" w:name="X80d5c4377169af82a020ade7c6c1c1eec19c4d3"/>
    <w:p>
      <w:pPr>
        <w:pStyle w:val="Heading1"/>
      </w:pPr>
      <w:r>
        <w:t xml:space="preserve">COVER LETTER FOR RADIOLIST POSITION IN DR CONGO KINSHASA</w:t>
      </w:r>
    </w:p>
    <w:p>
      <w:pPr>
        <w:pStyle w:val="FirstParagraph"/>
      </w:pPr>
      <w:r>
        <w:rPr>
          <w:bCs/>
          <w:b/>
        </w:rPr>
        <w:t xml:space="preserve">Dear [Hiring Manager's Name],</w:t>
      </w:r>
    </w:p>
    <w:p>
      <w:pPr>
        <w:pStyle w:val="BodyText"/>
      </w:pPr>
      <w:r>
        <w:t xml:space="preserve">I am writing to express my enthusiastic interest in the Radiologist position at a reputable healthcare institution in DR Congo Kinshasa. As a highly motivated and skilled radiologist with over [X years] of experience in diagnostic imaging and medical interpretation, I am eager to contribute my expertise to improve healthcare outcomes in this dynamic region. The opportunity to work as a Radiologist in DR Congo Kinshasa aligns perfectly with my professional goals and passion for serving communities with limited access to advanced medical care.</w:t>
      </w:r>
    </w:p>
    <w:bookmarkStart w:id="20" w:name="why-dr-congo-kinshasa"/>
    <w:p>
      <w:pPr>
        <w:pStyle w:val="Heading2"/>
      </w:pPr>
      <w:r>
        <w:t xml:space="preserve">Why DR Congo Kinshasa?</w:t>
      </w:r>
    </w:p>
    <w:p>
      <w:pPr>
        <w:pStyle w:val="FirstParagraph"/>
      </w:pPr>
      <w:r>
        <w:t xml:space="preserve">DR Congo Kinshasa, as the capital city of one of Africa’s most populous nations, faces unique healthcare challenges. The demand for skilled radiologists is critical to addressing diagnostic gaps and ensuring timely treatment for patients with complex medical conditions. My background in providing accurate imaging interpretations in resource-constrained settings makes me well-suited to thrive in this environment. I am particularly drawn to the opportunity of working in DR Congo Kinshasa, where my expertise can directly impact the lives of patients and support the growth of a resilient healthcare system.</w:t>
      </w:r>
    </w:p>
    <w:bookmarkEnd w:id="20"/>
    <w:bookmarkStart w:id="21" w:name="professional-background-and-expertise"/>
    <w:p>
      <w:pPr>
        <w:pStyle w:val="Heading2"/>
      </w:pPr>
      <w:r>
        <w:t xml:space="preserve">Professional Background and Expertise</w:t>
      </w:r>
    </w:p>
    <w:p>
      <w:pPr>
        <w:pStyle w:val="FirstParagraph"/>
      </w:pPr>
      <w:r>
        <w:t xml:space="preserve">As a certified Radiologist, I have dedicated my career to mastering the art and science of medical imaging. My experience includes interpreting X-rays, CT scans, MRI studies, and ultrasound images across diverse clinical settings. I am proficient in identifying abnormalities in various organs and tissues, collaborating with physicians to develop effective treatment plans. My work has consistently emphasized precision, attention to detail, and a patient-centered approach.</w:t>
      </w:r>
    </w:p>
    <w:p>
      <w:pPr>
        <w:pStyle w:val="BodyText"/>
      </w:pPr>
      <w:r>
        <w:t xml:space="preserve">Throughout my career, I have worked in both urban and rural healthcare facilities, where I adapted my skills to meet the needs of underserved populations. In DR Congo Kinshasa, I aim to leverage this experience to address the region’s diagnostic challenges. For example, during my time at [Previous Institution], I implemented a streamlined process for prioritizing critical imaging cases, significantly reducing patient wait times and improving outcomes. This experience has equipped me with the resilience and adaptability required to succeed in a fast-paced, high-stakes environment.</w:t>
      </w:r>
    </w:p>
    <w:bookmarkEnd w:id="21"/>
    <w:bookmarkStart w:id="22" w:name="commitment-to-excellence-in-radiology"/>
    <w:p>
      <w:pPr>
        <w:pStyle w:val="Heading2"/>
      </w:pPr>
      <w:r>
        <w:t xml:space="preserve">Commitment to Excellence in Radiology</w:t>
      </w:r>
    </w:p>
    <w:p>
      <w:pPr>
        <w:pStyle w:val="FirstParagraph"/>
      </w:pPr>
      <w:r>
        <w:t xml:space="preserve">My commitment to excellence is reflected in my ongoing education and professional development. I regularly attend workshops and conferences on the latest advancements in radiological technology, such as AI-assisted diagnostics and minimally invasive imaging techniques. These efforts ensure that I remain at the forefront of my field, providing cutting-edge care to patients. In DR Congo Kinshasa, I plan to share this knowledge with local colleagues through mentorship programs and collaborative research initiatives.</w:t>
      </w:r>
    </w:p>
    <w:p>
      <w:pPr>
        <w:pStyle w:val="BodyText"/>
      </w:pPr>
      <w:r>
        <w:t xml:space="preserve">Moreover, my ability to work effectively in multidisciplinary teams has been a cornerstone of my success. I understand that radiology is not an isolated discipline but a vital component of comprehensive patient care. By partnering with clinicians, nurses, and other specialists, I ensure that imaging findings are integrated into holistic treatment strategies. This collaborative approach is especially critical in DR Congo Kinshasa, where healthcare resources are often stretched thin.</w:t>
      </w:r>
    </w:p>
    <w:bookmarkEnd w:id="22"/>
    <w:bookmarkStart w:id="23" w:name="X8a671b919964fcdf6ae740c07625925eda10cef"/>
    <w:p>
      <w:pPr>
        <w:pStyle w:val="Heading2"/>
      </w:pPr>
      <w:r>
        <w:t xml:space="preserve">Adapting to the Unique Challenges of DR Congo Kinshasa</w:t>
      </w:r>
    </w:p>
    <w:p>
      <w:pPr>
        <w:pStyle w:val="FirstParagraph"/>
      </w:pPr>
      <w:r>
        <w:t xml:space="preserve">I am fully aware of the challenges that come with working in a region like DR Congo Kinshasa, including limited infrastructure, fluctuating supply chains, and varying levels of healthcare access. However, these challenges have only strengthened my resolve to contribute meaningfully. My experience in low-resource settings has taught me to be resourceful and innovative. For instance, I have previously utilized mobile imaging units and tele-radiology platforms to extend diagnostic services to remote areas. In DR Congo Kinshasa, I aim to implement similar strategies to enhance access to quality radiological care.</w:t>
      </w:r>
    </w:p>
    <w:p>
      <w:pPr>
        <w:pStyle w:val="BodyText"/>
      </w:pPr>
      <w:r>
        <w:t xml:space="preserve">Additionally, my cultural sensitivity and language skills will enable me to connect effectively with patients and colleagues in DR Congo Kinshasa. While I am fluent in [language(s)], I am also committed to learning local languages such as Lingala or French, which are widely spoken in the region. This commitment to communication and understanding is essential for building trust within the community and ensuring that patients feel supported throughout their care journey.</w:t>
      </w:r>
    </w:p>
    <w:bookmarkEnd w:id="23"/>
    <w:bookmarkStart w:id="24" w:name="conclusion"/>
    <w:p>
      <w:pPr>
        <w:pStyle w:val="Heading2"/>
      </w:pPr>
      <w:r>
        <w:t xml:space="preserve">Conclusion</w:t>
      </w:r>
    </w:p>
    <w:p>
      <w:pPr>
        <w:pStyle w:val="FirstParagraph"/>
      </w:pPr>
      <w:r>
        <w:t xml:space="preserve">In conclusion, I am confident that my qualifications, experience, and dedication make me an ideal candidate for the Radiologist position in DR Congo Kinshasa. I am eager to bring my expertise to your institution and contribute to the advancement of healthcare in this vital region. Thank you for considering my application. I would welcome the opportunity to discuss how my skills align with your needs and how I can contribute to your team’s succes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adiologist Application</dc:title>
  <dc:creator/>
  <dc:language>en</dc:language>
  <cp:keywords/>
  <dcterms:created xsi:type="dcterms:W3CDTF">2026-07-22T08:45:05Z</dcterms:created>
  <dcterms:modified xsi:type="dcterms:W3CDTF">2026-07-22T08:45:05Z</dcterms:modified>
</cp:coreProperties>
</file>

<file path=docProps/custom.xml><?xml version="1.0" encoding="utf-8"?>
<Properties xmlns="http://schemas.openxmlformats.org/officeDocument/2006/custom-properties" xmlns:vt="http://schemas.openxmlformats.org/officeDocument/2006/docPropsVTypes"/>
</file>